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12329" w14:textId="1E1D8D02" w:rsidR="00187F64" w:rsidRPr="00833BE5" w:rsidRDefault="001A63A2" w:rsidP="00A4644F">
      <w:pPr>
        <w:jc w:val="center"/>
        <w:rPr>
          <w:rFonts w:ascii="Arial" w:hAnsi="Arial" w:cs="Arial"/>
          <w:b/>
          <w:sz w:val="44"/>
        </w:rPr>
      </w:pPr>
      <w:r w:rsidRPr="00833BE5">
        <w:rPr>
          <w:rFonts w:ascii="Arial" w:hAnsi="Arial" w:cs="Arial"/>
          <w:b/>
          <w:noProof/>
          <w:sz w:val="44"/>
        </w:rPr>
        <w:drawing>
          <wp:anchor distT="0" distB="0" distL="114300" distR="114300" simplePos="0" relativeHeight="251670528" behindDoc="1" locked="0" layoutInCell="1" allowOverlap="1" wp14:anchorId="235E0F5A" wp14:editId="216FBF67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64DF">
        <w:rPr>
          <w:rFonts w:ascii="Arial" w:hAnsi="Arial" w:cs="Arial"/>
          <w:b/>
          <w:noProof/>
          <w:sz w:val="44"/>
        </w:rPr>
        <w:t>WHO WANTS Pi</w:t>
      </w:r>
      <w:r w:rsidR="00897E7D">
        <w:rPr>
          <w:rFonts w:ascii="Arial" w:hAnsi="Arial" w:cs="Arial"/>
          <w:b/>
          <w:noProof/>
          <w:sz w:val="44"/>
        </w:rPr>
        <w:t xml:space="preserve"> EXERCISE</w:t>
      </w:r>
      <w:r w:rsidR="00833BE5" w:rsidRPr="00833BE5">
        <w:rPr>
          <w:rFonts w:ascii="Arial" w:hAnsi="Arial" w:cs="Arial"/>
          <w:b/>
          <w:sz w:val="44"/>
        </w:rPr>
        <w:t xml:space="preserve"> CHART</w:t>
      </w:r>
    </w:p>
    <w:p w14:paraId="74C2A630" w14:textId="6B0083EA" w:rsidR="000729B4" w:rsidRDefault="000729B4" w:rsidP="004C3B20">
      <w:pPr>
        <w:rPr>
          <w:rFonts w:ascii="Arial" w:hAnsi="Arial" w:cs="Arial"/>
          <w:sz w:val="28"/>
        </w:rPr>
      </w:pPr>
    </w:p>
    <w:p w14:paraId="0DD1A2AB" w14:textId="306F40E1" w:rsidR="003764DF" w:rsidRDefault="003764DF" w:rsidP="004C3B20">
      <w:pPr>
        <w:rPr>
          <w:rFonts w:ascii="Arial" w:hAnsi="Arial" w:cs="Arial"/>
          <w:sz w:val="28"/>
        </w:rPr>
      </w:pPr>
    </w:p>
    <w:p w14:paraId="3718CBF5" w14:textId="77777777" w:rsidR="00B90DE4" w:rsidRDefault="00B90DE4" w:rsidP="004C3B20">
      <w:pPr>
        <w:rPr>
          <w:rFonts w:ascii="Arial" w:hAnsi="Arial" w:cs="Arial"/>
          <w:sz w:val="28"/>
        </w:rPr>
      </w:pPr>
    </w:p>
    <w:p w14:paraId="637C3E4F" w14:textId="77777777" w:rsidR="00B90DE4" w:rsidRPr="004C3B20" w:rsidRDefault="00B90DE4" w:rsidP="004C3B20">
      <w:pPr>
        <w:rPr>
          <w:rFonts w:ascii="Arial" w:hAnsi="Arial" w:cs="Arial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11425"/>
      </w:tblGrid>
      <w:tr w:rsidR="003764DF" w14:paraId="6E1C7275" w14:textId="77777777" w:rsidTr="00A83AEC">
        <w:trPr>
          <w:trHeight w:val="1088"/>
        </w:trPr>
        <w:tc>
          <w:tcPr>
            <w:tcW w:w="1525" w:type="dxa"/>
            <w:shd w:val="clear" w:color="auto" w:fill="C5E0B3" w:themeFill="accent6" w:themeFillTint="66"/>
            <w:vAlign w:val="center"/>
          </w:tcPr>
          <w:p w14:paraId="78B35FC8" w14:textId="1B9CB6E3" w:rsidR="003764DF" w:rsidRPr="003764DF" w:rsidRDefault="003764DF" w:rsidP="00B90DE4">
            <w:pPr>
              <w:jc w:val="center"/>
              <w:rPr>
                <w:rFonts w:ascii="Arial" w:hAnsi="Arial" w:cs="Arial"/>
                <w:b/>
                <w:bCs/>
                <w:sz w:val="72"/>
              </w:rPr>
            </w:pPr>
            <w:r w:rsidRPr="003764DF">
              <w:rPr>
                <w:rFonts w:ascii="Arial" w:hAnsi="Arial" w:cs="Arial"/>
                <w:b/>
                <w:bCs/>
                <w:sz w:val="72"/>
              </w:rPr>
              <w:t>1</w:t>
            </w:r>
          </w:p>
        </w:tc>
        <w:tc>
          <w:tcPr>
            <w:tcW w:w="11425" w:type="dxa"/>
            <w:shd w:val="clear" w:color="auto" w:fill="C5E0B3" w:themeFill="accent6" w:themeFillTint="66"/>
            <w:vAlign w:val="center"/>
          </w:tcPr>
          <w:p w14:paraId="146E7F75" w14:textId="07865A3B" w:rsidR="003764DF" w:rsidRDefault="00B90DE4" w:rsidP="00B90DE4">
            <w:pPr>
              <w:jc w:val="center"/>
              <w:rPr>
                <w:rFonts w:ascii="Arial" w:hAnsi="Arial" w:cs="Arial"/>
                <w:sz w:val="72"/>
              </w:rPr>
            </w:pPr>
            <w:r>
              <w:rPr>
                <w:rFonts w:ascii="Arial" w:hAnsi="Arial" w:cs="Arial"/>
                <w:sz w:val="72"/>
              </w:rPr>
              <w:t>10 Mountain Climbers</w:t>
            </w:r>
          </w:p>
        </w:tc>
      </w:tr>
      <w:tr w:rsidR="003764DF" w14:paraId="0D5762F7" w14:textId="77777777" w:rsidTr="00A83AEC">
        <w:trPr>
          <w:trHeight w:val="1070"/>
        </w:trPr>
        <w:tc>
          <w:tcPr>
            <w:tcW w:w="1525" w:type="dxa"/>
            <w:shd w:val="clear" w:color="auto" w:fill="B4C6E7" w:themeFill="accent1" w:themeFillTint="66"/>
            <w:vAlign w:val="center"/>
          </w:tcPr>
          <w:p w14:paraId="545FF33B" w14:textId="6620D87C" w:rsidR="003764DF" w:rsidRPr="003764DF" w:rsidRDefault="003764DF" w:rsidP="00B90DE4">
            <w:pPr>
              <w:jc w:val="center"/>
              <w:rPr>
                <w:rFonts w:ascii="Arial" w:hAnsi="Arial" w:cs="Arial"/>
                <w:b/>
                <w:bCs/>
                <w:sz w:val="72"/>
              </w:rPr>
            </w:pPr>
            <w:r w:rsidRPr="003764DF">
              <w:rPr>
                <w:rFonts w:ascii="Arial" w:hAnsi="Arial" w:cs="Arial"/>
                <w:b/>
                <w:bCs/>
                <w:sz w:val="72"/>
              </w:rPr>
              <w:t>2</w:t>
            </w:r>
          </w:p>
        </w:tc>
        <w:tc>
          <w:tcPr>
            <w:tcW w:w="11425" w:type="dxa"/>
            <w:shd w:val="clear" w:color="auto" w:fill="B4C6E7" w:themeFill="accent1" w:themeFillTint="66"/>
            <w:vAlign w:val="center"/>
          </w:tcPr>
          <w:p w14:paraId="0002FAAD" w14:textId="6AE4E87C" w:rsidR="003764DF" w:rsidRDefault="00B90DE4" w:rsidP="00B90DE4">
            <w:pPr>
              <w:jc w:val="center"/>
              <w:rPr>
                <w:rFonts w:ascii="Arial" w:hAnsi="Arial" w:cs="Arial"/>
                <w:sz w:val="72"/>
              </w:rPr>
            </w:pPr>
            <w:r>
              <w:rPr>
                <w:rFonts w:ascii="Arial" w:hAnsi="Arial" w:cs="Arial"/>
                <w:sz w:val="72"/>
              </w:rPr>
              <w:t>20 Second Plank Hold</w:t>
            </w:r>
          </w:p>
        </w:tc>
      </w:tr>
      <w:tr w:rsidR="003764DF" w14:paraId="6692C9EA" w14:textId="77777777" w:rsidTr="00A83AEC">
        <w:trPr>
          <w:trHeight w:val="1070"/>
        </w:trPr>
        <w:tc>
          <w:tcPr>
            <w:tcW w:w="1525" w:type="dxa"/>
            <w:shd w:val="clear" w:color="auto" w:fill="C5E0B3" w:themeFill="accent6" w:themeFillTint="66"/>
            <w:vAlign w:val="center"/>
          </w:tcPr>
          <w:p w14:paraId="6C7C6656" w14:textId="151E0BD4" w:rsidR="003764DF" w:rsidRPr="003764DF" w:rsidRDefault="003764DF" w:rsidP="00B90DE4">
            <w:pPr>
              <w:jc w:val="center"/>
              <w:rPr>
                <w:rFonts w:ascii="Arial" w:hAnsi="Arial" w:cs="Arial"/>
                <w:b/>
                <w:bCs/>
                <w:sz w:val="72"/>
              </w:rPr>
            </w:pPr>
            <w:r w:rsidRPr="003764DF">
              <w:rPr>
                <w:rFonts w:ascii="Arial" w:hAnsi="Arial" w:cs="Arial"/>
                <w:b/>
                <w:bCs/>
                <w:sz w:val="72"/>
              </w:rPr>
              <w:t>3</w:t>
            </w:r>
          </w:p>
        </w:tc>
        <w:tc>
          <w:tcPr>
            <w:tcW w:w="11425" w:type="dxa"/>
            <w:shd w:val="clear" w:color="auto" w:fill="C5E0B3" w:themeFill="accent6" w:themeFillTint="66"/>
            <w:vAlign w:val="center"/>
          </w:tcPr>
          <w:p w14:paraId="7B6ED949" w14:textId="0BD78EA7" w:rsidR="003764DF" w:rsidRDefault="00B90DE4" w:rsidP="00B90DE4">
            <w:pPr>
              <w:jc w:val="center"/>
              <w:rPr>
                <w:rFonts w:ascii="Arial" w:hAnsi="Arial" w:cs="Arial"/>
                <w:sz w:val="72"/>
              </w:rPr>
            </w:pPr>
            <w:r>
              <w:rPr>
                <w:rFonts w:ascii="Arial" w:hAnsi="Arial" w:cs="Arial"/>
                <w:sz w:val="72"/>
              </w:rPr>
              <w:t>10 Jumping Jacks</w:t>
            </w:r>
          </w:p>
        </w:tc>
      </w:tr>
      <w:tr w:rsidR="003764DF" w14:paraId="4BF69575" w14:textId="77777777" w:rsidTr="00A83AEC">
        <w:trPr>
          <w:trHeight w:val="1070"/>
        </w:trPr>
        <w:tc>
          <w:tcPr>
            <w:tcW w:w="1525" w:type="dxa"/>
            <w:shd w:val="clear" w:color="auto" w:fill="B4C6E7" w:themeFill="accent1" w:themeFillTint="66"/>
            <w:vAlign w:val="center"/>
          </w:tcPr>
          <w:p w14:paraId="285914B7" w14:textId="3CB88461" w:rsidR="003764DF" w:rsidRPr="003764DF" w:rsidRDefault="003764DF" w:rsidP="00B90DE4">
            <w:pPr>
              <w:jc w:val="center"/>
              <w:rPr>
                <w:rFonts w:ascii="Arial" w:hAnsi="Arial" w:cs="Arial"/>
                <w:b/>
                <w:bCs/>
                <w:sz w:val="72"/>
              </w:rPr>
            </w:pPr>
            <w:r w:rsidRPr="003764DF">
              <w:rPr>
                <w:rFonts w:ascii="Arial" w:hAnsi="Arial" w:cs="Arial"/>
                <w:b/>
                <w:bCs/>
                <w:sz w:val="72"/>
              </w:rPr>
              <w:t>4</w:t>
            </w:r>
          </w:p>
        </w:tc>
        <w:tc>
          <w:tcPr>
            <w:tcW w:w="11425" w:type="dxa"/>
            <w:shd w:val="clear" w:color="auto" w:fill="B4C6E7" w:themeFill="accent1" w:themeFillTint="66"/>
            <w:vAlign w:val="center"/>
          </w:tcPr>
          <w:p w14:paraId="7C7C69DF" w14:textId="4BD05361" w:rsidR="003764DF" w:rsidRDefault="00B90DE4" w:rsidP="00B90DE4">
            <w:pPr>
              <w:jc w:val="center"/>
              <w:rPr>
                <w:rFonts w:ascii="Arial" w:hAnsi="Arial" w:cs="Arial"/>
                <w:sz w:val="72"/>
              </w:rPr>
            </w:pPr>
            <w:r>
              <w:rPr>
                <w:rFonts w:ascii="Arial" w:hAnsi="Arial" w:cs="Arial"/>
                <w:sz w:val="72"/>
              </w:rPr>
              <w:t>20 Second Tree Pose</w:t>
            </w:r>
          </w:p>
        </w:tc>
      </w:tr>
      <w:tr w:rsidR="003764DF" w14:paraId="39225CC2" w14:textId="77777777" w:rsidTr="00A83AEC">
        <w:trPr>
          <w:trHeight w:val="1160"/>
        </w:trPr>
        <w:tc>
          <w:tcPr>
            <w:tcW w:w="1525" w:type="dxa"/>
            <w:shd w:val="clear" w:color="auto" w:fill="C5E0B3" w:themeFill="accent6" w:themeFillTint="66"/>
            <w:vAlign w:val="center"/>
          </w:tcPr>
          <w:p w14:paraId="4DD096AD" w14:textId="0DBB5834" w:rsidR="003764DF" w:rsidRPr="003764DF" w:rsidRDefault="003764DF" w:rsidP="00B90DE4">
            <w:pPr>
              <w:jc w:val="center"/>
              <w:rPr>
                <w:rFonts w:ascii="Arial" w:hAnsi="Arial" w:cs="Arial"/>
                <w:b/>
                <w:bCs/>
                <w:sz w:val="72"/>
              </w:rPr>
            </w:pPr>
            <w:r w:rsidRPr="003764DF">
              <w:rPr>
                <w:rFonts w:ascii="Arial" w:hAnsi="Arial" w:cs="Arial"/>
                <w:b/>
                <w:bCs/>
                <w:sz w:val="72"/>
              </w:rPr>
              <w:t>5</w:t>
            </w:r>
          </w:p>
        </w:tc>
        <w:tc>
          <w:tcPr>
            <w:tcW w:w="11425" w:type="dxa"/>
            <w:shd w:val="clear" w:color="auto" w:fill="C5E0B3" w:themeFill="accent6" w:themeFillTint="66"/>
            <w:vAlign w:val="center"/>
          </w:tcPr>
          <w:p w14:paraId="56313746" w14:textId="0F365115" w:rsidR="003764DF" w:rsidRDefault="00B90DE4" w:rsidP="00B90DE4">
            <w:pPr>
              <w:jc w:val="center"/>
              <w:rPr>
                <w:rFonts w:ascii="Arial" w:hAnsi="Arial" w:cs="Arial"/>
                <w:sz w:val="72"/>
              </w:rPr>
            </w:pPr>
            <w:r>
              <w:rPr>
                <w:rFonts w:ascii="Arial" w:hAnsi="Arial" w:cs="Arial"/>
                <w:sz w:val="72"/>
              </w:rPr>
              <w:t>10 Ski Jumpers</w:t>
            </w:r>
          </w:p>
        </w:tc>
      </w:tr>
      <w:tr w:rsidR="003764DF" w14:paraId="1CB99B6A" w14:textId="77777777" w:rsidTr="00A83AEC">
        <w:trPr>
          <w:trHeight w:val="1160"/>
        </w:trPr>
        <w:tc>
          <w:tcPr>
            <w:tcW w:w="1525" w:type="dxa"/>
            <w:shd w:val="clear" w:color="auto" w:fill="B4C6E7" w:themeFill="accent1" w:themeFillTint="66"/>
            <w:vAlign w:val="center"/>
          </w:tcPr>
          <w:p w14:paraId="764D60A1" w14:textId="673389FF" w:rsidR="003764DF" w:rsidRPr="003764DF" w:rsidRDefault="003764DF" w:rsidP="00B90DE4">
            <w:pPr>
              <w:jc w:val="center"/>
              <w:rPr>
                <w:rFonts w:ascii="Arial" w:hAnsi="Arial" w:cs="Arial"/>
                <w:b/>
                <w:bCs/>
                <w:sz w:val="72"/>
              </w:rPr>
            </w:pPr>
            <w:r w:rsidRPr="003764DF">
              <w:rPr>
                <w:rFonts w:ascii="Arial" w:hAnsi="Arial" w:cs="Arial"/>
                <w:b/>
                <w:bCs/>
                <w:sz w:val="72"/>
              </w:rPr>
              <w:t>6</w:t>
            </w:r>
          </w:p>
        </w:tc>
        <w:tc>
          <w:tcPr>
            <w:tcW w:w="11425" w:type="dxa"/>
            <w:shd w:val="clear" w:color="auto" w:fill="B4C6E7" w:themeFill="accent1" w:themeFillTint="66"/>
            <w:vAlign w:val="center"/>
          </w:tcPr>
          <w:p w14:paraId="1180FEBF" w14:textId="0A270E7F" w:rsidR="003764DF" w:rsidRDefault="00B90DE4" w:rsidP="00B90DE4">
            <w:pPr>
              <w:jc w:val="center"/>
              <w:rPr>
                <w:rFonts w:ascii="Arial" w:hAnsi="Arial" w:cs="Arial"/>
                <w:sz w:val="72"/>
              </w:rPr>
            </w:pPr>
            <w:r>
              <w:rPr>
                <w:rFonts w:ascii="Arial" w:hAnsi="Arial" w:cs="Arial"/>
                <w:sz w:val="72"/>
              </w:rPr>
              <w:t>20 Second Hamstring Stretch</w:t>
            </w:r>
          </w:p>
        </w:tc>
      </w:tr>
    </w:tbl>
    <w:p w14:paraId="7221B04A" w14:textId="021BF2ED" w:rsidR="00187F64" w:rsidRPr="00563523" w:rsidRDefault="002D1D2D" w:rsidP="00563523">
      <w:pPr>
        <w:rPr>
          <w:rFonts w:ascii="Arial" w:hAnsi="Arial" w:cs="Arial"/>
          <w:sz w:val="72"/>
        </w:rPr>
      </w:pPr>
      <w:r>
        <w:rPr>
          <w:rFonts w:ascii="Arial" w:hAnsi="Arial" w:cs="Arial"/>
          <w:noProof/>
          <w:sz w:val="7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5432446" wp14:editId="7A554DB0">
                <wp:simplePos x="0" y="0"/>
                <wp:positionH relativeFrom="column">
                  <wp:posOffset>3842795</wp:posOffset>
                </wp:positionH>
                <wp:positionV relativeFrom="paragraph">
                  <wp:posOffset>285525</wp:posOffset>
                </wp:positionV>
                <wp:extent cx="4224759" cy="462987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4759" cy="4629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D0010E" w14:textId="75E09BC5" w:rsidR="002D1D2D" w:rsidRPr="002D1D2D" w:rsidRDefault="002D1D2D" w:rsidP="002D1D2D">
                            <w:pPr>
                              <w:jc w:val="right"/>
                              <w:rPr>
                                <w:rFonts w:ascii="ITC Avant Garde Std XLt" w:hAnsi="ITC Avant Garde Std XLt"/>
                                <w:sz w:val="32"/>
                                <w:szCs w:val="32"/>
                              </w:rPr>
                            </w:pPr>
                            <w:r w:rsidRPr="002D1D2D">
                              <w:rPr>
                                <w:rFonts w:ascii="ITC Avant Garde Std XLt" w:hAnsi="ITC Avant Garde Std XLt"/>
                                <w:sz w:val="32"/>
                                <w:szCs w:val="32"/>
                              </w:rPr>
                              <w:t>OPENPhysEd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543244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2.6pt;margin-top:22.5pt;width:332.65pt;height:36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" filled="f" stroked="f" strokeweight=".5pt">
                <v:textbox>
                  <w:txbxContent>
                    <w:p w14:paraId="51D0010E" w14:textId="75E09BC5" w:rsidR="002D1D2D" w:rsidRPr="002D1D2D" w:rsidRDefault="002D1D2D" w:rsidP="002D1D2D">
                      <w:pPr>
                        <w:jc w:val="right"/>
                        <w:rPr>
                          <w:rFonts w:ascii="ITC Avant Garde Std XLt" w:hAnsi="ITC Avant Garde Std XLt"/>
                          <w:sz w:val="32"/>
                          <w:szCs w:val="32"/>
                        </w:rPr>
                      </w:pPr>
                      <w:r w:rsidRPr="002D1D2D">
                        <w:rPr>
                          <w:rFonts w:ascii="ITC Avant Garde Std XLt" w:hAnsi="ITC Avant Garde Std XLt"/>
                          <w:sz w:val="32"/>
                          <w:szCs w:val="32"/>
                        </w:rPr>
                        <w:t>OPENPhysEd.org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87F64" w:rsidRPr="00563523" w:rsidSect="00187F64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2D472" w14:textId="77777777" w:rsidR="000F5CBA" w:rsidRDefault="000F5CBA" w:rsidP="003B362A">
      <w:r>
        <w:separator/>
      </w:r>
    </w:p>
  </w:endnote>
  <w:endnote w:type="continuationSeparator" w:id="0">
    <w:p w14:paraId="58AAE905" w14:textId="77777777" w:rsidR="000F5CBA" w:rsidRDefault="000F5CBA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Avant Garde Std XLt">
    <w:altName w:val="Calibri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47E3E" w14:textId="77777777" w:rsidR="000F5CBA" w:rsidRDefault="000F5CBA" w:rsidP="003B362A">
      <w:r>
        <w:separator/>
      </w:r>
    </w:p>
  </w:footnote>
  <w:footnote w:type="continuationSeparator" w:id="0">
    <w:p w14:paraId="653CECC8" w14:textId="77777777" w:rsidR="000F5CBA" w:rsidRDefault="000F5CBA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76.25pt;height:176.25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88284082">
    <w:abstractNumId w:val="0"/>
  </w:num>
  <w:num w:numId="2" w16cid:durableId="1486357391">
    <w:abstractNumId w:val="2"/>
  </w:num>
  <w:num w:numId="3" w16cid:durableId="457575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qgUA6Vwa0iwAAAA="/>
  </w:docVars>
  <w:rsids>
    <w:rsidRoot w:val="00187F64"/>
    <w:rsid w:val="000729B4"/>
    <w:rsid w:val="000A2B33"/>
    <w:rsid w:val="000F5CBA"/>
    <w:rsid w:val="00187F64"/>
    <w:rsid w:val="001A63A2"/>
    <w:rsid w:val="001C13D5"/>
    <w:rsid w:val="00206135"/>
    <w:rsid w:val="00277CCB"/>
    <w:rsid w:val="002D1D2D"/>
    <w:rsid w:val="002F51AF"/>
    <w:rsid w:val="00312514"/>
    <w:rsid w:val="00322090"/>
    <w:rsid w:val="00362DA4"/>
    <w:rsid w:val="003764DF"/>
    <w:rsid w:val="003B362A"/>
    <w:rsid w:val="00404296"/>
    <w:rsid w:val="0042047A"/>
    <w:rsid w:val="00450473"/>
    <w:rsid w:val="004829A8"/>
    <w:rsid w:val="004C3B20"/>
    <w:rsid w:val="004C6956"/>
    <w:rsid w:val="004C6EB8"/>
    <w:rsid w:val="005023F1"/>
    <w:rsid w:val="00553B31"/>
    <w:rsid w:val="00563523"/>
    <w:rsid w:val="00607808"/>
    <w:rsid w:val="00610D42"/>
    <w:rsid w:val="00625DE9"/>
    <w:rsid w:val="00680DAD"/>
    <w:rsid w:val="006A0190"/>
    <w:rsid w:val="007036CF"/>
    <w:rsid w:val="00730746"/>
    <w:rsid w:val="00732C56"/>
    <w:rsid w:val="00833BE5"/>
    <w:rsid w:val="00897E7D"/>
    <w:rsid w:val="009E1524"/>
    <w:rsid w:val="009E7ABD"/>
    <w:rsid w:val="00A4644F"/>
    <w:rsid w:val="00A83AEC"/>
    <w:rsid w:val="00AC1655"/>
    <w:rsid w:val="00B066AF"/>
    <w:rsid w:val="00B525C9"/>
    <w:rsid w:val="00B90DE4"/>
    <w:rsid w:val="00BA7E9F"/>
    <w:rsid w:val="00BC33FB"/>
    <w:rsid w:val="00BF12D4"/>
    <w:rsid w:val="00C50CAE"/>
    <w:rsid w:val="00CB5A4B"/>
    <w:rsid w:val="00CC13B2"/>
    <w:rsid w:val="00CE4870"/>
    <w:rsid w:val="00CF7AF7"/>
    <w:rsid w:val="00D807B8"/>
    <w:rsid w:val="00DD1FE4"/>
    <w:rsid w:val="00E11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Nichole Wilder</cp:lastModifiedBy>
  <cp:revision>4</cp:revision>
  <dcterms:created xsi:type="dcterms:W3CDTF">2023-02-27T04:45:00Z</dcterms:created>
  <dcterms:modified xsi:type="dcterms:W3CDTF">2023-02-27T04:45:00Z</dcterms:modified>
</cp:coreProperties>
</file>